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e50e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3:29Z</dcterms:created>
  <dcterms:modified xsi:type="dcterms:W3CDTF">2020-11-12T15:53:29Z</dcterms:modified>
</cp:coreProperties>
</file>